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73e0e7614859fd4c32400de2ba42405418ab7d6"/>
    <w:p>
      <w:pPr>
        <w:pStyle w:val="Heading1"/>
      </w:pPr>
      <w:r>
        <w:t xml:space="preserve">Cover Letter for Electrician Position in United Arab Emirates Dubai</w:t>
      </w:r>
    </w:p>
    <w:p>
      <w:pPr>
        <w:pStyle w:val="FirstParagraph"/>
      </w:pPr>
      <w:r>
        <w:t xml:space="preserve">Your Name</w:t>
      </w:r>
      <w:r>
        <w:br/>
      </w:r>
      <w:r>
        <w:t xml:space="preserve">Your Address</w:t>
      </w:r>
      <w:r>
        <w:br/>
      </w:r>
      <w:r>
        <w:t xml:space="preserve">Dubai, United Arab Emirates</w:t>
      </w:r>
      <w:r>
        <w:br/>
      </w:r>
      <w:r>
        <w:t xml:space="preserve">+971 50 123 4567</w:t>
      </w:r>
      <w:r>
        <w:br/>
      </w:r>
      <w:r>
        <w:t xml:space="preserve">your.email@example.com</w:t>
      </w:r>
    </w:p>
    <w:p>
      <w:pPr>
        <w:pStyle w:val="BodyText"/>
      </w:pPr>
      <w:r>
        <w:t xml:space="preserve">April 5, 2024</w:t>
      </w:r>
    </w:p>
    <w:p>
      <w:pPr>
        <w:pStyle w:val="BodyText"/>
      </w:pPr>
      <w:r>
        <w:t xml:space="preserve">Hiring Manager</w:t>
      </w:r>
      <w:r>
        <w:br/>
      </w:r>
      <w:r>
        <w:t xml:space="preserve">[Company Name]</w:t>
      </w:r>
      <w:r>
        <w:br/>
      </w:r>
      <w:r>
        <w:t xml:space="preserve">[Company Address]</w:t>
      </w:r>
      <w:r>
        <w:br/>
      </w:r>
      <w:r>
        <w:t xml:space="preserve">Dubai, United Arab Emirates</w:t>
      </w:r>
    </w:p>
    <w:p>
      <w:pPr>
        <w:pStyle w:val="BodyText"/>
      </w:pPr>
      <w:r>
        <w:t xml:space="preserve">Dear Hiring Manager,</w:t>
      </w:r>
    </w:p>
    <w:p>
      <w:pPr>
        <w:pStyle w:val="BodyText"/>
      </w:pPr>
      <w:r>
        <w:t xml:space="preserve">I am writing to express my enthusiastic interest in the Electrician position at your esteemed organization in the United Arab Emirates (UAE), specifically in Dubai. As a highly skilled and certified electrician with over [X years] of hands-on experience, I am confident that my expertise, dedication, and passion for electrical systems align perfectly with the demands of this role. The dynamic environment of Dubai, known for its cutting-edge infrastructure and rapid development, makes it an ideal place to contribute my professional strengths while growing alongside a forward-thinking company like yours.</w:t>
      </w:r>
    </w:p>
    <w:p>
      <w:pPr>
        <w:pStyle w:val="BodyText"/>
      </w:pPr>
      <w:r>
        <w:t xml:space="preserve">Throughout my career as an Electrician in the UAE, I have consistently delivered exceptional results in both residential and commercial projects. My work has spanned from installing complex electrical systems in luxury villas and high-rise buildings to troubleshooting and maintaining industrial machinery across diverse sectors. The United Arab Emirates Dubai, with its unique blend of traditional architecture and modern innovation, has challenged me to adapt my skills to meet the highest safety standards while ensuring seamless functionality for clients. This environment has not only honed my technical abilities but also deepened my understanding of local building codes, regulations, and the cultural nuances that shape electrical projects in this region.</w:t>
      </w:r>
    </w:p>
    <w:p>
      <w:pPr>
        <w:pStyle w:val="BodyText"/>
      </w:pPr>
      <w:r>
        <w:t xml:space="preserve">As a dedicated Electrician, I pride myself on attention to detail, precision, and a commitment to excellence. In Dubai's competitive market, where clients expect nothing less than perfection, I have developed a reputation for reliability and professionalism. Whether it’s designing energy-efficient systems for smart homes or ensuring compliance with the UAE’s latest electrical safety protocols, I approach every project with the same level of care and expertise. My ability to work independently while collaborating effectively with teams has allowed me to contribute to large-scale projects, including those in iconic landmarks such as [mention specific projects or areas if applicable].</w:t>
      </w:r>
    </w:p>
    <w:p>
      <w:pPr>
        <w:pStyle w:val="BodyText"/>
      </w:pPr>
      <w:r>
        <w:t xml:space="preserve">The United Arab Emirates Dubai is a hub of opportunity, and I am eager to bring my expertise to a company that values innovation and quality. The UAE’s emphasis on sustainability and smart infrastructure has inspired me to stay updated with the latest technologies, such as solar energy integration, smart grid systems, and IoT-enabled electrical solutions. These advancements are not only shaping the future of construction in Dubai but also creating new challenges that require skilled professionals like myself. I am particularly drawn to your company’s focus on [mention any specific values or projects of the company if known], as I believe my background in [specific skills or experiences] would allow me to contribute meaningfully to your team.</w:t>
      </w:r>
    </w:p>
    <w:p>
      <w:pPr>
        <w:pStyle w:val="BodyText"/>
      </w:pPr>
      <w:r>
        <w:t xml:space="preserve">One of the key strengths I bring as an Electrician is my ability to adapt to diverse environments. Dubai’s construction sector is characterized by its fast-paced nature and high expectations, and I have consistently thrived in such settings. My experience working on multi-tiered projects, from residential complexes to commercial centers, has equipped me with the flexibility to manage timelines efficiently while maintaining the highest standards of workmanship. Additionally, my strong problem-solving skills enable me to quickly identify and resolve electrical issues, minimizing downtime and ensuring client satisfaction.</w:t>
      </w:r>
    </w:p>
    <w:p>
      <w:pPr>
        <w:pStyle w:val="BodyText"/>
      </w:pPr>
      <w:r>
        <w:t xml:space="preserve">Moreover, I have a deep respect for the cultural and professional norms of the UAE. As an Electrician in Dubai, I understand the importance of respecting local customs while delivering results that meet international benchmarks. This balance has allowed me to build trust with clients and colleagues alike, fostering long-term partnerships. My fluency in [mention any languages if applicable] further enhances my ability to communicate effectively with stakeholders, ensuring that projects are completed smoothly and efficiently.</w:t>
      </w:r>
    </w:p>
    <w:p>
      <w:pPr>
        <w:pStyle w:val="BodyText"/>
      </w:pPr>
      <w:r>
        <w:t xml:space="preserve">I am particularly impressed by the opportunities for growth within your organization, especially in the context of Dubai’s vision to become a global leader in sustainable development. As an Electrician, I am passionate about contributing to initiatives that promote energy efficiency and technological advancement. Whether it’s installing renewable energy systems or optimizing electrical infrastructure for future-proofing, I am eager to play a role in shaping Dubai’s next phase of innovation.</w:t>
      </w:r>
    </w:p>
    <w:p>
      <w:pPr>
        <w:pStyle w:val="BodyText"/>
      </w:pPr>
      <w:r>
        <w:t xml:space="preserve">In conclusion, I am excited about the possibility of joining your team as an Electrician in the United Arab Emirates Dubai. My technical expertise, combined with my commitment to safety and client satisfaction, makes me a strong candidate for this role. I am confident that my skills and experiences will add value to your organization while allowing me to grow professionally in one of the most exciting markets in the world.</w:t>
      </w:r>
    </w:p>
    <w:p>
      <w:pPr>
        <w:pStyle w:val="BodyText"/>
      </w:pPr>
      <w:r>
        <w:t xml:space="preserve">Thank you for considering my application. I would welcome the opportunity to discuss how my background and skills align with your needs. Please feel free to contact me at [phone number] or [email address] at your earliest convenience. I look forward to the possibility of contributing to the continued success of your company in Dubai.</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United Arab Emirates Dubai</dc:title>
  <dc:creator/>
  <dc:language>en</dc:language>
  <cp:keywords/>
  <dcterms:created xsi:type="dcterms:W3CDTF">2026-07-24T04:05:23Z</dcterms:created>
  <dcterms:modified xsi:type="dcterms:W3CDTF">2026-07-24T04:05:23Z</dcterms:modified>
</cp:coreProperties>
</file>

<file path=docProps/custom.xml><?xml version="1.0" encoding="utf-8"?>
<Properties xmlns="http://schemas.openxmlformats.org/officeDocument/2006/custom-properties" xmlns:vt="http://schemas.openxmlformats.org/officeDocument/2006/docPropsVTypes"/>
</file>